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73AD78" w14:textId="15FAAE70" w:rsidR="0072365A" w:rsidRPr="00EC1AF3" w:rsidRDefault="0072365A" w:rsidP="0072365A">
      <w:pPr>
        <w:jc w:val="right"/>
        <w:rPr>
          <w:rFonts w:ascii="Times New Roman" w:hAnsi="Times New Roman" w:cs="Times New Roman"/>
          <w:i/>
          <w:iCs/>
        </w:rPr>
      </w:pPr>
      <w:r w:rsidRPr="00EC1AF3">
        <w:rPr>
          <w:rFonts w:ascii="Times New Roman" w:eastAsia="Times New Roman" w:hAnsi="Times New Roman" w:cs="Times New Roman"/>
          <w:i/>
          <w:iCs/>
          <w:lang w:bidi="en-US"/>
        </w:rPr>
        <w:t>Appendix 1</w:t>
      </w:r>
    </w:p>
    <w:p w14:paraId="1B5C440A" w14:textId="388B4F6B" w:rsidR="0072365A" w:rsidRPr="00EC1AF3" w:rsidRDefault="0072365A" w:rsidP="0072365A">
      <w:pPr>
        <w:jc w:val="right"/>
        <w:rPr>
          <w:rFonts w:ascii="Times New Roman" w:hAnsi="Times New Roman" w:cs="Times New Roman"/>
          <w:i/>
          <w:iCs/>
        </w:rPr>
      </w:pPr>
      <w:r w:rsidRPr="00EC1AF3">
        <w:rPr>
          <w:rFonts w:ascii="Times New Roman" w:eastAsia="Times New Roman" w:hAnsi="Times New Roman" w:cs="Times New Roman"/>
          <w:i/>
          <w:iCs/>
          <w:lang w:bidi="en-US"/>
        </w:rPr>
        <w:t>to the Regulations on the Award of the Scientific Council of the Interdisciplinary Doctoral School of Lodz University of Technology</w:t>
      </w:r>
      <w:r w:rsidRPr="00EC1AF3">
        <w:rPr>
          <w:rFonts w:ascii="Times New Roman" w:eastAsia="Times New Roman" w:hAnsi="Times New Roman" w:cs="Times New Roman"/>
          <w:b/>
          <w:i/>
          <w:iCs/>
          <w:lang w:bidi="en-US"/>
        </w:rPr>
        <w:t xml:space="preserve"> </w:t>
      </w:r>
      <w:r w:rsidRPr="00EC1AF3">
        <w:rPr>
          <w:rFonts w:ascii="Times New Roman" w:eastAsia="Times New Roman" w:hAnsi="Times New Roman" w:cs="Times New Roman"/>
          <w:i/>
          <w:iCs/>
          <w:lang w:bidi="en-US"/>
        </w:rPr>
        <w:t xml:space="preserve"> - </w:t>
      </w:r>
      <w:r w:rsidR="00EC1AF3">
        <w:rPr>
          <w:rFonts w:ascii="Times New Roman" w:eastAsia="Times New Roman" w:hAnsi="Times New Roman" w:cs="Times New Roman"/>
          <w:i/>
          <w:iCs/>
          <w:lang w:bidi="en-US"/>
        </w:rPr>
        <w:t>3</w:t>
      </w:r>
      <w:r w:rsidR="00EC1AF3" w:rsidRPr="00EC1AF3">
        <w:rPr>
          <w:rFonts w:ascii="Times New Roman" w:eastAsia="Times New Roman" w:hAnsi="Times New Roman" w:cs="Times New Roman"/>
          <w:i/>
          <w:iCs/>
          <w:vertAlign w:val="superscript"/>
          <w:lang w:bidi="en-US"/>
        </w:rPr>
        <w:t>rd</w:t>
      </w:r>
      <w:r w:rsidR="00EC1AF3">
        <w:rPr>
          <w:rFonts w:ascii="Times New Roman" w:eastAsia="Times New Roman" w:hAnsi="Times New Roman" w:cs="Times New Roman"/>
          <w:i/>
          <w:iCs/>
          <w:lang w:bidi="en-US"/>
        </w:rPr>
        <w:t xml:space="preserve"> </w:t>
      </w:r>
      <w:r w:rsidRPr="00EC1AF3">
        <w:rPr>
          <w:rFonts w:ascii="Times New Roman" w:eastAsia="Times New Roman" w:hAnsi="Times New Roman" w:cs="Times New Roman"/>
          <w:i/>
          <w:iCs/>
          <w:lang w:bidi="en-US"/>
        </w:rPr>
        <w:t xml:space="preserve">Edition </w:t>
      </w:r>
    </w:p>
    <w:p w14:paraId="711497B9" w14:textId="77777777" w:rsidR="0072365A" w:rsidRDefault="0072365A" w:rsidP="005B0132">
      <w:pPr>
        <w:jc w:val="both"/>
        <w:rPr>
          <w:rFonts w:ascii="Times New Roman" w:hAnsi="Times New Roman" w:cs="Times New Roman"/>
        </w:rPr>
      </w:pPr>
    </w:p>
    <w:p w14:paraId="21045A35" w14:textId="67D73C95" w:rsidR="00842A57" w:rsidRPr="00F520AE" w:rsidRDefault="00842A57" w:rsidP="005B0132">
      <w:pPr>
        <w:jc w:val="both"/>
        <w:rPr>
          <w:rFonts w:ascii="Times New Roman" w:hAnsi="Times New Roman" w:cs="Times New Roman"/>
        </w:rPr>
      </w:pPr>
    </w:p>
    <w:p w14:paraId="63E2E5E6" w14:textId="33600D92" w:rsidR="00842A57" w:rsidRPr="00F520AE" w:rsidRDefault="00842A57" w:rsidP="0072365A">
      <w:pPr>
        <w:jc w:val="center"/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Application for Scientific Council Award</w:t>
      </w:r>
    </w:p>
    <w:p w14:paraId="129AA769" w14:textId="77777777" w:rsidR="00842A57" w:rsidRPr="00F520AE" w:rsidRDefault="00842A57" w:rsidP="0072365A">
      <w:pPr>
        <w:jc w:val="center"/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of the Interdisciplinary Doctoral School of Lodz University of Technology</w:t>
      </w:r>
    </w:p>
    <w:p w14:paraId="4C02486A" w14:textId="77777777" w:rsidR="00842A57" w:rsidRPr="00F520AE" w:rsidRDefault="00842A57" w:rsidP="005B0132">
      <w:pPr>
        <w:jc w:val="both"/>
        <w:rPr>
          <w:rFonts w:ascii="Times New Roman" w:hAnsi="Times New Roman" w:cs="Times New Roman"/>
        </w:rPr>
      </w:pPr>
    </w:p>
    <w:p w14:paraId="54668332" w14:textId="765420A7" w:rsidR="004142D6" w:rsidRPr="00F520AE" w:rsidRDefault="004142D6" w:rsidP="005B0132">
      <w:pPr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Name of Doctoral Candidate  .....................................................................................</w:t>
      </w:r>
    </w:p>
    <w:p w14:paraId="237F5EBD" w14:textId="70B1F6C0" w:rsidR="00842A57" w:rsidRPr="00F520AE" w:rsidRDefault="00842A57" w:rsidP="005B0132">
      <w:pPr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Doctoral Candidate register number ....................................................................................</w:t>
      </w:r>
    </w:p>
    <w:p w14:paraId="4332299A" w14:textId="2717D0E0" w:rsidR="00842A57" w:rsidRPr="00F520AE" w:rsidRDefault="00842A57" w:rsidP="005B0132">
      <w:pPr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Discipline: ...........................................................................................................</w:t>
      </w:r>
    </w:p>
    <w:p w14:paraId="41679B39" w14:textId="57B4FA77" w:rsidR="00842A57" w:rsidRPr="00F520AE" w:rsidRDefault="00842A57" w:rsidP="005B0132">
      <w:pPr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Year of admission to IDS TUL: ...................................</w:t>
      </w:r>
    </w:p>
    <w:p w14:paraId="65033428" w14:textId="09124BD4" w:rsidR="004142D6" w:rsidRPr="00F520AE" w:rsidRDefault="004142D6" w:rsidP="005B0132">
      <w:pPr>
        <w:jc w:val="both"/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List of publications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1"/>
        <w:gridCol w:w="3310"/>
        <w:gridCol w:w="1334"/>
        <w:gridCol w:w="1209"/>
        <w:gridCol w:w="1327"/>
        <w:gridCol w:w="1401"/>
      </w:tblGrid>
      <w:tr w:rsidR="00863D42" w:rsidRPr="00863D42" w14:paraId="0D8C1221" w14:textId="6C91E79E" w:rsidTr="00EC1AF3">
        <w:trPr>
          <w:trHeight w:val="1183"/>
        </w:trPr>
        <w:tc>
          <w:tcPr>
            <w:tcW w:w="461" w:type="dxa"/>
          </w:tcPr>
          <w:p w14:paraId="3AB1DFCF" w14:textId="1166043A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No.</w:t>
            </w:r>
          </w:p>
        </w:tc>
        <w:tc>
          <w:tcPr>
            <w:tcW w:w="3322" w:type="dxa"/>
          </w:tcPr>
          <w:p w14:paraId="54E3DAC5" w14:textId="3C5EDF9E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Authors, title, journal, year of publication</w:t>
            </w:r>
          </w:p>
        </w:tc>
        <w:tc>
          <w:tcPr>
            <w:tcW w:w="1336" w:type="dxa"/>
          </w:tcPr>
          <w:p w14:paraId="444C97D9" w14:textId="0082FD90" w:rsidR="00842A57" w:rsidRPr="00863D42" w:rsidRDefault="00863D42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Number of</w:t>
            </w:r>
            <w:r w:rsidR="006F379B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 </w:t>
            </w: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points</w:t>
            </w:r>
            <w:r w:rsidR="006F379B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 </w:t>
            </w: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according to the ministerial list</w:t>
            </w:r>
          </w:p>
        </w:tc>
        <w:tc>
          <w:tcPr>
            <w:tcW w:w="1212" w:type="dxa"/>
          </w:tcPr>
          <w:p w14:paraId="496A4955" w14:textId="6F8BA7E3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Impact Factor </w:t>
            </w:r>
          </w:p>
        </w:tc>
        <w:tc>
          <w:tcPr>
            <w:tcW w:w="1328" w:type="dxa"/>
          </w:tcPr>
          <w:p w14:paraId="38969397" w14:textId="700D9BF9" w:rsidR="00842A57" w:rsidRPr="00863D42" w:rsidRDefault="00EC1AF3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Lead </w:t>
            </w:r>
            <w:r w:rsid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contribu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t</w:t>
            </w:r>
            <w:r w:rsid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ion of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the </w:t>
            </w:r>
            <w:r w:rsid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Doctoral Candidat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 to the publication</w:t>
            </w:r>
            <w:r w:rsid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 </w:t>
            </w:r>
          </w:p>
        </w:tc>
        <w:tc>
          <w:tcPr>
            <w:tcW w:w="1403" w:type="dxa"/>
          </w:tcPr>
          <w:p w14:paraId="346F8006" w14:textId="71F736D3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DOI of publication</w:t>
            </w:r>
          </w:p>
        </w:tc>
      </w:tr>
      <w:tr w:rsidR="00863D42" w:rsidRPr="00863D42" w14:paraId="285B4A53" w14:textId="348F481D" w:rsidTr="00564024">
        <w:tc>
          <w:tcPr>
            <w:tcW w:w="461" w:type="dxa"/>
          </w:tcPr>
          <w:p w14:paraId="51A04412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22" w:type="dxa"/>
          </w:tcPr>
          <w:p w14:paraId="0C603657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62116C3D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517248AF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7D2446A8" w14:textId="7E625011" w:rsidR="00842A57" w:rsidRPr="00863D42" w:rsidRDefault="00EC1AF3" w:rsidP="00EC1AF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es/No</w:t>
            </w:r>
          </w:p>
        </w:tc>
        <w:tc>
          <w:tcPr>
            <w:tcW w:w="1403" w:type="dxa"/>
          </w:tcPr>
          <w:p w14:paraId="77CE4385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63D42" w:rsidRPr="00863D42" w14:paraId="4D00B064" w14:textId="3F012DFE" w:rsidTr="00564024">
        <w:tc>
          <w:tcPr>
            <w:tcW w:w="461" w:type="dxa"/>
          </w:tcPr>
          <w:p w14:paraId="513F2971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22" w:type="dxa"/>
          </w:tcPr>
          <w:p w14:paraId="7F25C557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67108D05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00FEE0BF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65A5C04C" w14:textId="4081D320" w:rsidR="00842A57" w:rsidRPr="00863D42" w:rsidRDefault="00EC1AF3" w:rsidP="00EC1AF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es/No</w:t>
            </w:r>
          </w:p>
        </w:tc>
        <w:tc>
          <w:tcPr>
            <w:tcW w:w="1403" w:type="dxa"/>
          </w:tcPr>
          <w:p w14:paraId="2B4E39AC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63D42" w:rsidRPr="00863D42" w14:paraId="7CFF26B6" w14:textId="73075180" w:rsidTr="00564024">
        <w:tc>
          <w:tcPr>
            <w:tcW w:w="461" w:type="dxa"/>
          </w:tcPr>
          <w:p w14:paraId="2E7BBE3A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22" w:type="dxa"/>
          </w:tcPr>
          <w:p w14:paraId="5C3D8A77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3FF5D770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5556C638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7E2DC4C9" w14:textId="4F8D3B4E" w:rsidR="00842A57" w:rsidRPr="00863D42" w:rsidRDefault="00EC1AF3" w:rsidP="00EC1AF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es/No</w:t>
            </w:r>
          </w:p>
        </w:tc>
        <w:tc>
          <w:tcPr>
            <w:tcW w:w="1403" w:type="dxa"/>
          </w:tcPr>
          <w:p w14:paraId="7ACE896B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63D42" w:rsidRPr="00863D42" w14:paraId="4F1F9C8C" w14:textId="607AB9B1" w:rsidTr="00564024">
        <w:tc>
          <w:tcPr>
            <w:tcW w:w="461" w:type="dxa"/>
          </w:tcPr>
          <w:p w14:paraId="637D022F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22" w:type="dxa"/>
          </w:tcPr>
          <w:p w14:paraId="4DC9BED5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4FAAD196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67374A05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767B54C8" w14:textId="78290084" w:rsidR="00842A57" w:rsidRPr="00863D42" w:rsidRDefault="00EC1AF3" w:rsidP="00EC1AF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es/No</w:t>
            </w:r>
          </w:p>
        </w:tc>
        <w:tc>
          <w:tcPr>
            <w:tcW w:w="1403" w:type="dxa"/>
          </w:tcPr>
          <w:p w14:paraId="5F32A3D3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E7125C7" w14:textId="7BB8345C" w:rsidR="00863D42" w:rsidRPr="00117349" w:rsidRDefault="00863D42" w:rsidP="00863D42">
      <w:pPr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117349">
        <w:rPr>
          <w:rFonts w:ascii="Times New Roman" w:eastAsia="Times New Roman" w:hAnsi="Times New Roman" w:cs="Times New Roman"/>
          <w:i/>
          <w:sz w:val="20"/>
          <w:szCs w:val="20"/>
          <w:lang w:bidi="en-US"/>
        </w:rPr>
        <w:t>*Please attach photocopies of the page of the periodical indicating the title, author, affiliation and name of the periodical, as well as the date of publication to the application.</w:t>
      </w:r>
    </w:p>
    <w:p w14:paraId="4F56FBEA" w14:textId="515E7901" w:rsidR="00117349" w:rsidRDefault="00117349" w:rsidP="00117349">
      <w:pPr>
        <w:jc w:val="both"/>
        <w:rPr>
          <w:rFonts w:ascii="Times New Roman" w:hAnsi="Times New Roman" w:cs="Times New Roman"/>
        </w:rPr>
      </w:pPr>
      <w:r w:rsidRPr="00117349">
        <w:rPr>
          <w:rFonts w:ascii="Times New Roman" w:eastAsia="Times New Roman" w:hAnsi="Times New Roman" w:cs="Times New Roman"/>
          <w:lang w:bidi="en-US"/>
        </w:rPr>
        <w:t xml:space="preserve">I consent to my name being entered for the SC IDS TUL </w:t>
      </w:r>
      <w:r w:rsidR="00440E35" w:rsidRPr="00117349">
        <w:rPr>
          <w:rFonts w:ascii="Times New Roman" w:eastAsia="Times New Roman" w:hAnsi="Times New Roman" w:cs="Times New Roman"/>
          <w:lang w:bidi="en-US"/>
        </w:rPr>
        <w:t>award.</w:t>
      </w:r>
      <w:r w:rsidRPr="00117349">
        <w:rPr>
          <w:rFonts w:ascii="Times New Roman" w:eastAsia="Times New Roman" w:hAnsi="Times New Roman" w:cs="Times New Roman"/>
          <w:lang w:bidi="en-US"/>
        </w:rPr>
        <w:t xml:space="preserve">  </w:t>
      </w:r>
    </w:p>
    <w:p w14:paraId="5AC905E8" w14:textId="77777777" w:rsidR="00117349" w:rsidRDefault="00117349" w:rsidP="00117349">
      <w:pPr>
        <w:jc w:val="both"/>
        <w:rPr>
          <w:rFonts w:ascii="Times New Roman" w:hAnsi="Times New Roman" w:cs="Times New Roman"/>
        </w:rPr>
      </w:pPr>
    </w:p>
    <w:p w14:paraId="78776882" w14:textId="0FCF0B41" w:rsidR="00117349" w:rsidRPr="00117349" w:rsidRDefault="00117349" w:rsidP="0011734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117349">
        <w:rPr>
          <w:rFonts w:ascii="Times New Roman" w:eastAsia="Times New Roman" w:hAnsi="Times New Roman" w:cs="Times New Roman"/>
          <w:sz w:val="18"/>
          <w:szCs w:val="18"/>
          <w:lang w:bidi="en-US"/>
        </w:rPr>
        <w:t>...............................                                                                                                              ..............................................</w:t>
      </w:r>
    </w:p>
    <w:p w14:paraId="7B78377E" w14:textId="123F55E7" w:rsidR="00117349" w:rsidRPr="00117349" w:rsidRDefault="00117349" w:rsidP="0011734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 xml:space="preserve">         date </w:t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  <w:t xml:space="preserve"> </w:t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  <w:t xml:space="preserve">     legible signature of the Doctoral Candidate  </w:t>
      </w:r>
    </w:p>
    <w:p w14:paraId="42C592D9" w14:textId="77777777" w:rsidR="00117349" w:rsidRDefault="00117349" w:rsidP="005B0132">
      <w:pPr>
        <w:jc w:val="both"/>
        <w:rPr>
          <w:rFonts w:ascii="Times New Roman" w:hAnsi="Times New Roman" w:cs="Times New Roman"/>
          <w:color w:val="FF0000"/>
        </w:rPr>
      </w:pPr>
    </w:p>
    <w:p w14:paraId="70EAF433" w14:textId="38866CC4" w:rsidR="00842A57" w:rsidRDefault="00564024" w:rsidP="005B0132">
      <w:pPr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lang w:bidi="en-US"/>
        </w:rPr>
        <w:t xml:space="preserve">I support the application  </w:t>
      </w:r>
    </w:p>
    <w:p w14:paraId="2691C4B5" w14:textId="77777777" w:rsidR="00564024" w:rsidRDefault="00564024" w:rsidP="00564024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</w:p>
    <w:p w14:paraId="735054ED" w14:textId="5D954E8B" w:rsidR="00564024" w:rsidRPr="00117349" w:rsidRDefault="00564024" w:rsidP="00564024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117349">
        <w:rPr>
          <w:rFonts w:ascii="Times New Roman" w:eastAsia="Times New Roman" w:hAnsi="Times New Roman" w:cs="Times New Roman"/>
          <w:sz w:val="18"/>
          <w:szCs w:val="18"/>
          <w:lang w:bidi="en-US"/>
        </w:rPr>
        <w:t xml:space="preserve">...............................                    </w:t>
      </w:r>
      <w:r w:rsidR="00EC1AF3">
        <w:rPr>
          <w:rFonts w:ascii="Times New Roman" w:eastAsia="Times New Roman" w:hAnsi="Times New Roman" w:cs="Times New Roman"/>
          <w:sz w:val="18"/>
          <w:szCs w:val="18"/>
          <w:lang w:bidi="en-US"/>
        </w:rPr>
        <w:t>…………………….,,,,,,,,,….</w:t>
      </w:r>
      <w:r w:rsidRPr="00117349">
        <w:rPr>
          <w:rFonts w:ascii="Times New Roman" w:eastAsia="Times New Roman" w:hAnsi="Times New Roman" w:cs="Times New Roman"/>
          <w:sz w:val="18"/>
          <w:szCs w:val="18"/>
          <w:lang w:bidi="en-US"/>
        </w:rPr>
        <w:t xml:space="preserve">                                                                     ..............................................</w:t>
      </w:r>
    </w:p>
    <w:p w14:paraId="6BD70A2C" w14:textId="798CDDB8" w:rsidR="00564024" w:rsidRPr="00117349" w:rsidRDefault="00EC1AF3" w:rsidP="001F1662">
      <w:pPr>
        <w:spacing w:after="0"/>
        <w:ind w:left="2832" w:hanging="241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>date</w:t>
      </w:r>
      <w:r w:rsidR="001F1662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 xml:space="preserve">                          </w:t>
      </w:r>
      <w:r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 xml:space="preserve">   </w:t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 xml:space="preserve">   legible signature of Supervisor</w:t>
      </w:r>
      <w:r w:rsidR="001F1662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 xml:space="preserve">                     </w:t>
      </w:r>
      <w:r w:rsidR="00564024"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 xml:space="preserve"> legible signature of Supervisor</w:t>
      </w:r>
      <w:r w:rsidR="001F1662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 xml:space="preserve">/Assistant Supervisor                  </w:t>
      </w:r>
    </w:p>
    <w:p w14:paraId="6D732316" w14:textId="77777777" w:rsidR="00564024" w:rsidRDefault="00564024" w:rsidP="005B0132">
      <w:pPr>
        <w:jc w:val="both"/>
        <w:rPr>
          <w:rFonts w:ascii="Times New Roman" w:hAnsi="Times New Roman" w:cs="Times New Roman"/>
        </w:rPr>
      </w:pPr>
    </w:p>
    <w:p w14:paraId="2BBD08DD" w14:textId="1181F501" w:rsidR="00863D42" w:rsidRDefault="001C6BEA" w:rsidP="00863D42">
      <w:pPr>
        <w:jc w:val="both"/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I confirm that the Doctoral Candidate has / has not obtained</w:t>
      </w:r>
      <w:r w:rsidR="00863D42">
        <w:rPr>
          <w:rStyle w:val="Odwoanieprzypisudolnego"/>
          <w:rFonts w:ascii="Times New Roman" w:eastAsia="Times New Roman" w:hAnsi="Times New Roman" w:cs="Times New Roman"/>
          <w:lang w:bidi="en-US"/>
        </w:rPr>
        <w:footnoteReference w:id="1"/>
      </w:r>
      <w:r w:rsidRPr="00F520AE">
        <w:rPr>
          <w:rFonts w:ascii="Times New Roman" w:eastAsia="Times New Roman" w:hAnsi="Times New Roman" w:cs="Times New Roman"/>
          <w:lang w:bidi="en-US"/>
        </w:rPr>
        <w:t xml:space="preserve"> full registration for the 4</w:t>
      </w:r>
      <w:r w:rsidRPr="0079721A">
        <w:rPr>
          <w:rFonts w:ascii="Times New Roman" w:eastAsia="Times New Roman" w:hAnsi="Times New Roman" w:cs="Times New Roman"/>
          <w:vertAlign w:val="superscript"/>
          <w:lang w:bidi="en-US"/>
        </w:rPr>
        <w:t>th</w:t>
      </w:r>
      <w:r w:rsidR="0079721A">
        <w:rPr>
          <w:rFonts w:ascii="Times New Roman" w:eastAsia="Times New Roman" w:hAnsi="Times New Roman" w:cs="Times New Roman"/>
          <w:lang w:bidi="en-US"/>
        </w:rPr>
        <w:t xml:space="preserve"> </w:t>
      </w:r>
      <w:r w:rsidRPr="00F520AE">
        <w:rPr>
          <w:rFonts w:ascii="Times New Roman" w:eastAsia="Times New Roman" w:hAnsi="Times New Roman" w:cs="Times New Roman"/>
          <w:lang w:bidi="en-US"/>
        </w:rPr>
        <w:t xml:space="preserve">year of training </w:t>
      </w:r>
      <w:r w:rsidRPr="00F520AE">
        <w:rPr>
          <w:rFonts w:ascii="Times New Roman" w:eastAsia="Times New Roman" w:hAnsi="Times New Roman" w:cs="Times New Roman"/>
          <w:lang w:bidi="en-US"/>
        </w:rPr>
        <w:br/>
        <w:t>at IDS TUL</w:t>
      </w:r>
    </w:p>
    <w:p w14:paraId="3C541DB9" w14:textId="77777777" w:rsidR="00564024" w:rsidRPr="00F520AE" w:rsidRDefault="00564024" w:rsidP="00863D42">
      <w:pPr>
        <w:jc w:val="both"/>
        <w:rPr>
          <w:rFonts w:ascii="Times New Roman" w:hAnsi="Times New Roman" w:cs="Times New Roman"/>
        </w:rPr>
      </w:pPr>
    </w:p>
    <w:p w14:paraId="62A868F9" w14:textId="77777777" w:rsidR="001C6BEA" w:rsidRPr="00863D42" w:rsidRDefault="001C6BEA" w:rsidP="005B0132">
      <w:pPr>
        <w:jc w:val="both"/>
        <w:rPr>
          <w:rFonts w:ascii="Times New Roman" w:hAnsi="Times New Roman" w:cs="Times New Roman"/>
          <w:sz w:val="18"/>
          <w:szCs w:val="18"/>
        </w:rPr>
      </w:pPr>
      <w:r w:rsidRPr="00863D42">
        <w:rPr>
          <w:rFonts w:ascii="Times New Roman" w:eastAsia="Times New Roman" w:hAnsi="Times New Roman" w:cs="Times New Roman"/>
          <w:sz w:val="18"/>
          <w:szCs w:val="18"/>
          <w:lang w:bidi="en-US"/>
        </w:rPr>
        <w:t>………………………………………………</w:t>
      </w:r>
    </w:p>
    <w:p w14:paraId="3B2E9E49" w14:textId="3769B351" w:rsidR="00842A57" w:rsidRDefault="00863D42" w:rsidP="00564024">
      <w:pPr>
        <w:jc w:val="both"/>
        <w:rPr>
          <w:rFonts w:ascii="Times New Roman" w:eastAsia="Times New Roman" w:hAnsi="Times New Roman" w:cs="Times New Roman"/>
          <w:i/>
          <w:sz w:val="18"/>
          <w:szCs w:val="18"/>
          <w:lang w:bidi="en-US"/>
        </w:rPr>
      </w:pPr>
      <w:r>
        <w:rPr>
          <w:rFonts w:ascii="Times New Roman" w:eastAsia="Times New Roman" w:hAnsi="Times New Roman" w:cs="Times New Roman"/>
          <w:i/>
          <w:lang w:bidi="en-US"/>
        </w:rPr>
        <w:t xml:space="preserve">  </w:t>
      </w:r>
      <w:r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>Signature of IDS TUL Office Employee</w:t>
      </w:r>
    </w:p>
    <w:sectPr w:rsidR="00842A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E77AA4" w14:textId="77777777" w:rsidR="006F280E" w:rsidRDefault="006F280E" w:rsidP="00863D42">
      <w:pPr>
        <w:spacing w:after="0" w:line="240" w:lineRule="auto"/>
      </w:pPr>
      <w:r>
        <w:separator/>
      </w:r>
    </w:p>
  </w:endnote>
  <w:endnote w:type="continuationSeparator" w:id="0">
    <w:p w14:paraId="56B4EB95" w14:textId="77777777" w:rsidR="006F280E" w:rsidRDefault="006F280E" w:rsidP="00863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0F0E83" w14:textId="77777777" w:rsidR="006F280E" w:rsidRDefault="006F280E" w:rsidP="00863D42">
      <w:pPr>
        <w:spacing w:after="0" w:line="240" w:lineRule="auto"/>
      </w:pPr>
      <w:r>
        <w:separator/>
      </w:r>
    </w:p>
  </w:footnote>
  <w:footnote w:type="continuationSeparator" w:id="0">
    <w:p w14:paraId="1EE0FFCF" w14:textId="77777777" w:rsidR="006F280E" w:rsidRDefault="006F280E" w:rsidP="00863D42">
      <w:pPr>
        <w:spacing w:after="0" w:line="240" w:lineRule="auto"/>
      </w:pPr>
      <w:r>
        <w:continuationSeparator/>
      </w:r>
    </w:p>
  </w:footnote>
  <w:footnote w:id="1">
    <w:p w14:paraId="59A0F546" w14:textId="0EEE57AC" w:rsidR="001F1662" w:rsidRPr="001F1662" w:rsidRDefault="00863D42">
      <w:pPr>
        <w:pStyle w:val="Tekstprzypisudolnego"/>
        <w:rPr>
          <w:rFonts w:ascii="Times New Roman" w:eastAsia="Times New Roman" w:hAnsi="Times New Roman" w:cs="Times New Roman"/>
          <w:i/>
          <w:lang w:bidi="en-US"/>
        </w:rPr>
      </w:pPr>
      <w:r w:rsidRPr="00863D42">
        <w:rPr>
          <w:rStyle w:val="Odwoanieprzypisudolnego"/>
          <w:rFonts w:ascii="Times New Roman" w:eastAsia="Times New Roman" w:hAnsi="Times New Roman" w:cs="Times New Roman"/>
          <w:i/>
          <w:lang w:bidi="en-US"/>
        </w:rPr>
        <w:footnoteRef/>
      </w:r>
      <w:r w:rsidRPr="00863D42">
        <w:rPr>
          <w:rFonts w:ascii="Times New Roman" w:eastAsia="Times New Roman" w:hAnsi="Times New Roman" w:cs="Times New Roman"/>
          <w:i/>
          <w:lang w:bidi="en-US"/>
        </w:rPr>
        <w:t xml:space="preserve"> delete as appropria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B230D"/>
    <w:multiLevelType w:val="hybridMultilevel"/>
    <w:tmpl w:val="D0B8C4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500453"/>
    <w:multiLevelType w:val="hybridMultilevel"/>
    <w:tmpl w:val="D0B8C4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605025"/>
    <w:multiLevelType w:val="hybridMultilevel"/>
    <w:tmpl w:val="A0EE50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5022758">
    <w:abstractNumId w:val="1"/>
  </w:num>
  <w:num w:numId="2" w16cid:durableId="626005378">
    <w:abstractNumId w:val="2"/>
  </w:num>
  <w:num w:numId="3" w16cid:durableId="13985571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LQwMLKwtDCwNDRQ0lEKTi0uzszPAykwrgUAk2j19SwAAAA="/>
  </w:docVars>
  <w:rsids>
    <w:rsidRoot w:val="00E41858"/>
    <w:rsid w:val="00024E15"/>
    <w:rsid w:val="00027E7E"/>
    <w:rsid w:val="000313F7"/>
    <w:rsid w:val="00060487"/>
    <w:rsid w:val="000656E4"/>
    <w:rsid w:val="000A1D74"/>
    <w:rsid w:val="000F51CF"/>
    <w:rsid w:val="00117349"/>
    <w:rsid w:val="0018373D"/>
    <w:rsid w:val="00193255"/>
    <w:rsid w:val="001A13DF"/>
    <w:rsid w:val="001C6BEA"/>
    <w:rsid w:val="001D4F62"/>
    <w:rsid w:val="001F1662"/>
    <w:rsid w:val="002D0C5E"/>
    <w:rsid w:val="002D1969"/>
    <w:rsid w:val="003079A2"/>
    <w:rsid w:val="003156CA"/>
    <w:rsid w:val="003369CE"/>
    <w:rsid w:val="00337686"/>
    <w:rsid w:val="00344FB2"/>
    <w:rsid w:val="003825D6"/>
    <w:rsid w:val="003866A0"/>
    <w:rsid w:val="003C53E6"/>
    <w:rsid w:val="004142D6"/>
    <w:rsid w:val="0042475F"/>
    <w:rsid w:val="00440E35"/>
    <w:rsid w:val="004758AD"/>
    <w:rsid w:val="004B2AE5"/>
    <w:rsid w:val="00554B75"/>
    <w:rsid w:val="00564024"/>
    <w:rsid w:val="00587629"/>
    <w:rsid w:val="00590D09"/>
    <w:rsid w:val="005B0132"/>
    <w:rsid w:val="00606066"/>
    <w:rsid w:val="0061353F"/>
    <w:rsid w:val="0062538C"/>
    <w:rsid w:val="00654161"/>
    <w:rsid w:val="006734F1"/>
    <w:rsid w:val="00685DFE"/>
    <w:rsid w:val="00690AE7"/>
    <w:rsid w:val="006A400B"/>
    <w:rsid w:val="006D22D7"/>
    <w:rsid w:val="006F280E"/>
    <w:rsid w:val="006F379B"/>
    <w:rsid w:val="006F40D6"/>
    <w:rsid w:val="00720350"/>
    <w:rsid w:val="0072365A"/>
    <w:rsid w:val="0079721A"/>
    <w:rsid w:val="007A54E3"/>
    <w:rsid w:val="007A74F3"/>
    <w:rsid w:val="008333D2"/>
    <w:rsid w:val="00842A57"/>
    <w:rsid w:val="00843A92"/>
    <w:rsid w:val="008575E7"/>
    <w:rsid w:val="00863D42"/>
    <w:rsid w:val="00897858"/>
    <w:rsid w:val="008A1447"/>
    <w:rsid w:val="008B2B32"/>
    <w:rsid w:val="008C0F79"/>
    <w:rsid w:val="008D0971"/>
    <w:rsid w:val="008F6F8A"/>
    <w:rsid w:val="0094496E"/>
    <w:rsid w:val="00951355"/>
    <w:rsid w:val="00980C17"/>
    <w:rsid w:val="00AB21D5"/>
    <w:rsid w:val="00B0468B"/>
    <w:rsid w:val="00B7030D"/>
    <w:rsid w:val="00B839D0"/>
    <w:rsid w:val="00B85F69"/>
    <w:rsid w:val="00BB7917"/>
    <w:rsid w:val="00C03E88"/>
    <w:rsid w:val="00C12869"/>
    <w:rsid w:val="00C53FB1"/>
    <w:rsid w:val="00C73E68"/>
    <w:rsid w:val="00C9639B"/>
    <w:rsid w:val="00C9687E"/>
    <w:rsid w:val="00D17D57"/>
    <w:rsid w:val="00D46439"/>
    <w:rsid w:val="00E12E00"/>
    <w:rsid w:val="00E24128"/>
    <w:rsid w:val="00E26CF5"/>
    <w:rsid w:val="00E36244"/>
    <w:rsid w:val="00E41858"/>
    <w:rsid w:val="00E41B3F"/>
    <w:rsid w:val="00E65A14"/>
    <w:rsid w:val="00E9554F"/>
    <w:rsid w:val="00EB3EA4"/>
    <w:rsid w:val="00EC1AF3"/>
    <w:rsid w:val="00EC5189"/>
    <w:rsid w:val="00F078AC"/>
    <w:rsid w:val="00F34FAE"/>
    <w:rsid w:val="00F520AE"/>
    <w:rsid w:val="00F553FD"/>
    <w:rsid w:val="00F95221"/>
    <w:rsid w:val="00FB2006"/>
    <w:rsid w:val="13207966"/>
    <w:rsid w:val="75B5A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6593C"/>
  <w15:chartTrackingRefBased/>
  <w15:docId w15:val="{1F710C25-577F-45B7-97E8-EF5D80DD7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313F7"/>
    <w:pPr>
      <w:ind w:left="720"/>
      <w:contextualSpacing/>
    </w:pPr>
  </w:style>
  <w:style w:type="table" w:styleId="Tabela-Siatka">
    <w:name w:val="Table Grid"/>
    <w:basedOn w:val="Standardowy"/>
    <w:uiPriority w:val="39"/>
    <w:rsid w:val="004142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73E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73E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73E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73E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73E6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3E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3E68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B0132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63D4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63D4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63D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3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1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6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58ADD-6FD3-48BC-A5F8-3BF54D366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4</Words>
  <Characters>1721</Characters>
  <Application>Microsoft Office Word</Application>
  <DocSecurity>0</DocSecurity>
  <Lines>49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Perlikowski K13</dc:creator>
  <cp:keywords/>
  <dc:description/>
  <cp:lastModifiedBy>Marzena Jankowska ISD PŁ</cp:lastModifiedBy>
  <cp:revision>3</cp:revision>
  <dcterms:created xsi:type="dcterms:W3CDTF">2026-02-23T10:19:00Z</dcterms:created>
  <dcterms:modified xsi:type="dcterms:W3CDTF">2026-02-23T10:19:00Z</dcterms:modified>
</cp:coreProperties>
</file>